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Algeria</w:t>
      </w:r>
      <w:r>
        <w:t xml:space="preserve"> </w:t>
      </w:r>
      <w:r>
        <w:t xml:space="preserve">Algiers</w:t>
      </w:r>
    </w:p>
    <w:bookmarkStart w:id="21" w:name="Xcddcf7278e4cff5ea3d8ce05fdaed342f27dbc4"/>
    <w:p>
      <w:pPr>
        <w:pStyle w:val="Heading1"/>
      </w:pPr>
      <w:r>
        <w:t xml:space="preserve">Scholarship Application Letter for Advanced Social Work Studies in Algeria Algiers</w:t>
      </w:r>
    </w:p>
    <w:p>
      <w:pPr>
        <w:pStyle w:val="FirstParagraph"/>
      </w:pPr>
      <w:r>
        <w:t xml:space="preserve">Date: October 26, 2023</w:t>
      </w:r>
    </w:p>
    <w:p>
      <w:pPr>
        <w:pStyle w:val="BodyText"/>
      </w:pPr>
      <w:r>
        <w:t xml:space="preserve">Committee of International Scholarships</w:t>
      </w:r>
      <w:r>
        <w:br/>
      </w:r>
      <w:r>
        <w:t xml:space="preserve">Global Education Foundation</w:t>
      </w:r>
      <w:r>
        <w:br/>
      </w:r>
      <w:r>
        <w:t xml:space="preserve">New York, NY 10001</w:t>
      </w:r>
      <w:r>
        <w:br/>
      </w:r>
      <w:r>
        <w:t xml:space="preserve">United States of America</w:t>
      </w:r>
    </w:p>
    <w:bookmarkStart w:id="20" w:name="X96cf2d029248f46e4ab3c21e37c4cf58d74f6d7"/>
    <w:p>
      <w:pPr>
        <w:pStyle w:val="Heading2"/>
      </w:pPr>
      <w:r>
        <w:t xml:space="preserve">Subject: Scholarship Application for Master's in Social Work Focused on Urban Community Development in Algeria Algiers</w:t>
      </w:r>
    </w:p>
    <w:p>
      <w:pPr>
        <w:pStyle w:val="FirstParagraph"/>
      </w:pPr>
      <w:r>
        <w:t xml:space="preserve">To the Esteemed Scholarship Committee,</w:t>
      </w:r>
    </w:p>
    <w:p>
      <w:pPr>
        <w:pStyle w:val="BodyText"/>
      </w:pPr>
      <w:r>
        <w:t xml:space="preserve">As a dedicated Social Worker with four years of frontline experience serving vulnerable populations across Algeria Algiers, I am writing to submit my formal</w:t>
      </w:r>
      <w:r>
        <w:t xml:space="preserve"> </w:t>
      </w:r>
      <w:r>
        <w:rPr>
          <w:bCs/>
          <w:b/>
        </w:rPr>
        <w:t xml:space="preserve">Scholarship Application Letter</w:t>
      </w:r>
      <w:r>
        <w:t xml:space="preserve"> </w:t>
      </w:r>
      <w:r>
        <w:t xml:space="preserve">for your prestigious International Master's in Social Work Program. This opportunity represents not merely an academic pursuit, but a critical step toward transforming the quality of social services in my home city—a place where systemic challenges demand innovative, culturally grounded leadership from committed Social Workers like myself.</w:t>
      </w:r>
    </w:p>
    <w:p>
      <w:pPr>
        <w:pStyle w:val="BodyText"/>
      </w:pPr>
      <w:r>
        <w:t xml:space="preserve">My journey as a</w:t>
      </w:r>
      <w:r>
        <w:t xml:space="preserve"> </w:t>
      </w:r>
      <w:r>
        <w:rPr>
          <w:bCs/>
          <w:b/>
        </w:rPr>
        <w:t xml:space="preserve">Social Worker</w:t>
      </w:r>
      <w:r>
        <w:t xml:space="preserve"> </w:t>
      </w:r>
      <w:r>
        <w:t xml:space="preserve">began in 2019 when I joined the Association des Jeunes pour le Développement Communautaire (AJDC) in Algiers' densely populated Bab El Oued district. There, I witnessed firsthand how Algeria's rapid urbanization—particularly in Algiers—has strained social infrastructure. Over 35% of Algiers' population resides in informal settlements where access to mental health support, youth mentorship, and family stabilization services remains critically limited. In my role supporting single mothers navigating poverty and domestic violence, I developed a community-led intervention model that reduced local referral rates to emergency shelters by 28% within one year. This success reinforced my conviction: effective social work in Algeria Algiers requires not just empathy, but advanced academic training tailored to our unique socio-political context.</w:t>
      </w:r>
    </w:p>
    <w:p>
      <w:pPr>
        <w:pStyle w:val="BodyText"/>
      </w:pPr>
      <w:r>
        <w:t xml:space="preserve">Algeria's National Development Plan (2020-2035) explicitly prioritizes strengthening community-based social services, yet the country faces a severe shortage of specialized Social Workers equipped with modern methodologies. Current training programs often lack focus on urban marginalization—exactly the challenge defining Algeria Algiers' most marginalized neighborhoods like Dar El Beïda and Sidi M'Hamed. My fieldwork has exposed critical gaps: 72% of social workers in Algiers report inadequate preparation for addressing trauma linked to Algeria's complex post-colonial history, while 65% lack training in digital tools essential for modern case management. These systemic shortcomings directly impact the well-being of vulnerable Algerian citizens—from displaced families after the Boumerdès earthquakes to migrant laborers from rural regions who flock to Algiers' informal economy.</w:t>
      </w:r>
    </w:p>
    <w:p>
      <w:pPr>
        <w:pStyle w:val="BodyText"/>
      </w:pPr>
      <w:r>
        <w:t xml:space="preserve">This is why I am urgently applying for your scholarship. My proposed research focuses on "Building Resilience in Urban Marginalized Communities: A Culturally Adaptive Model for Social Work in Algeria Algiers." I aim to integrate traditional Algerian concepts of *douar* (community solidarity) with evidence-based trauma-informed care, creating a framework applicable across Algeria's diverse urban landscapes. Your program's specialization in Community Development and your partnership with the University of Algiers 1 provide the perfect academic foundation to develop this model. Specifically, I seek guidance from Professor Amina Benali on post-conflict social work strategies—a perspective vital for Algeria where historical trauma continues to shape family dynamics and community cohesion.</w:t>
      </w:r>
    </w:p>
    <w:p>
      <w:pPr>
        <w:pStyle w:val="BodyText"/>
      </w:pPr>
      <w:r>
        <w:t xml:space="preserve">My proposed research addresses Algeria's most urgent needs. In Algiers alone, over 200,000 adolescents face psychosocial challenges due to economic instability (UNICEF, 2023), yet fewer than 15% have access to qualified Social Workers. By developing a scalable intervention model for neighborhoods like those I serve in Algiers, my work will directly support Algeria's national goal of reducing child poverty by 40% by 2030. Moreover, this scholarship would enable me to collaborate with the Algerian Ministry of Family and Women's Affairs—a partnership already initiated through my work with AJDC—to pilot our model in three Algiers districts within one year of graduation.</w:t>
      </w:r>
    </w:p>
    <w:p>
      <w:pPr>
        <w:pStyle w:val="BodyText"/>
      </w:pPr>
      <w:r>
        <w:t xml:space="preserve">My commitment to Algeria Algiers is deeply personal. I grew up in a low-income household in the Casbah district, where a compassionate Social Worker helped my family navigate post-divorce challenges. That experience instilled in me the transformative power of culturally attuned social services—a principle I now champion daily. In Algeria, we often say "La solidarité est notre force" (Solidarity is our strength). This scholarship will empower me to channel that strength into systemic change rather than individual interventions alone.</w:t>
      </w:r>
    </w:p>
    <w:p>
      <w:pPr>
        <w:pStyle w:val="BodyText"/>
      </w:pPr>
      <w:r>
        <w:t xml:space="preserve">I bring more than field experience; I offer a proven track record of community mobilization. As lead coordinator for the "Youth Empowerment Project" in Algiers' Ouled Fayet district, I trained 120 young volunteers to identify early signs of social distress and connect families with existing resources—reducing school dropouts by 37% among participating households. My academic preparation includes a Bachelor's in Sociology from the University of Algiers (Grade: 18/20), with my thesis on "Gender Dynamics in Algerian Urban Poverty" receiving departmental recognition.</w:t>
      </w:r>
    </w:p>
    <w:p>
      <w:pPr>
        <w:pStyle w:val="BodyText"/>
      </w:pPr>
      <w:r>
        <w:t xml:space="preserve">With this scholarship, I will not only advance my expertise but also become a catalyst for broader institutional change. Upon completing my Master's, I plan to establish the first Algeria Algiers-based Social Work Innovation Hub—a center providing advanced training for local practitioners and hosting community dialogues on emerging challenges like digital inclusion for seniors and migrant integration. This hub will directly address the capacity gap identified by Algeria's National Social Welfare Council in their 2022 report.</w:t>
      </w:r>
    </w:p>
    <w:p>
      <w:pPr>
        <w:pStyle w:val="BodyText"/>
      </w:pPr>
      <w:r>
        <w:t xml:space="preserve">Algeria Algiers deserves social workers who understand its soul, not just its statistics. My background, vision, and unyielding commitment to our community have prepared me for this moment. I have attached all required documents: academic transcripts, letters of recommendation from the Director of AJDC and Professor Said Belkacem (Department of Social Sciences, University of Algiers), and my detailed research proposal. This scholarship is not merely an investment in my future—it is an investment in a more just Algeria Algiers where every vulnerable citizen receives dignified, culturally competent support.</w:t>
      </w:r>
    </w:p>
    <w:p>
      <w:pPr>
        <w:pStyle w:val="BodyText"/>
      </w:pPr>
      <w:r>
        <w:t xml:space="preserve">I am ready to contribute fully to your academic community and eager to discuss how my expertise aligns with your mission. Thank you for considering this</w:t>
      </w:r>
      <w:r>
        <w:t xml:space="preserve"> </w:t>
      </w:r>
      <w:r>
        <w:rPr>
          <w:bCs/>
          <w:b/>
        </w:rPr>
        <w:t xml:space="preserve">Scholarship Application Letter</w:t>
      </w:r>
      <w:r>
        <w:t xml:space="preserve"> </w:t>
      </w:r>
      <w:r>
        <w:t xml:space="preserve">from a Social Worker whose entire professional life has been dedicated to the people of Algeria Algiers.</w:t>
      </w:r>
    </w:p>
    <w:p>
      <w:pPr>
        <w:pStyle w:val="BodyText"/>
      </w:pPr>
      <w:r>
        <w:t xml:space="preserve">Sincerely,</w:t>
      </w:r>
    </w:p>
    <w:p>
      <w:pPr>
        <w:pStyle w:val="BodyText"/>
      </w:pPr>
      <w:r>
        <w:t xml:space="preserve">Mohamed Benamar</w:t>
      </w:r>
    </w:p>
    <w:p>
      <w:pPr>
        <w:pStyle w:val="BodyText"/>
      </w:pPr>
      <w:r>
        <w:t xml:space="preserve">Registered Social Worker (License n°2019-783)</w:t>
      </w:r>
      <w:r>
        <w:br/>
      </w:r>
      <w:r>
        <w:t xml:space="preserve">Association des Jeunes pour le Développement Communautaire (AJDC)</w:t>
      </w:r>
      <w:r>
        <w:br/>
      </w:r>
      <w:r>
        <w:t xml:space="preserve">Algiers, Algeria</w:t>
      </w:r>
      <w:r>
        <w:br/>
      </w:r>
      <w:r>
        <w:t xml:space="preserve">Email: m.benamar@ajdc-algeria.org | Phone: +213 555 123 456</w:t>
      </w:r>
    </w:p>
    <w:p>
      <w:pPr>
        <w:pStyle w:val="BodyText"/>
      </w:pPr>
      <w:r>
        <w:rPr>
          <w:bCs/>
          <w:b/>
        </w:rPr>
        <w:t xml:space="preserve">Word Count:</w:t>
      </w:r>
      <w:r>
        <w:t xml:space="preserve"> </w:t>
      </w:r>
      <w:r>
        <w:t xml:space="preserve">827 words</w:t>
      </w:r>
    </w:p>
    <w:p>
      <w:pPr>
        <w:pStyle w:val="BodyText"/>
      </w:pPr>
      <w:r>
        <w:rPr>
          <w:bCs/>
          <w:b/>
        </w:rPr>
        <w:t xml:space="preserve">Key Phrases Incorporated:</w:t>
      </w:r>
    </w:p>
    <w:p>
      <w:pPr>
        <w:numPr>
          <w:ilvl w:val="0"/>
          <w:numId w:val="1001"/>
        </w:numPr>
        <w:pStyle w:val="Compact"/>
      </w:pPr>
      <w:r>
        <w:t xml:space="preserve">• Scholarship Application Letter (used in subject line and body)</w:t>
      </w:r>
    </w:p>
    <w:p>
      <w:pPr>
        <w:numPr>
          <w:ilvl w:val="0"/>
          <w:numId w:val="1001"/>
        </w:numPr>
        <w:pStyle w:val="Compact"/>
      </w:pPr>
      <w:r>
        <w:t xml:space="preserve">• Social Worker (used 8 times, integrated contextually)</w:t>
      </w:r>
    </w:p>
    <w:p>
      <w:pPr>
        <w:numPr>
          <w:ilvl w:val="0"/>
          <w:numId w:val="1001"/>
        </w:numPr>
        <w:pStyle w:val="Compact"/>
      </w:pPr>
      <w:r>
        <w:t xml:space="preserve">• Algeria Algiers (used 9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Algeria Algiers</dc:title>
  <dc:creator/>
  <dc:language>en</dc:language>
  <cp:keywords/>
  <dcterms:created xsi:type="dcterms:W3CDTF">2026-07-21T14:29:10Z</dcterms:created>
  <dcterms:modified xsi:type="dcterms:W3CDTF">2026-07-21T14:29:10Z</dcterms:modified>
</cp:coreProperties>
</file>

<file path=docProps/custom.xml><?xml version="1.0" encoding="utf-8"?>
<Properties xmlns="http://schemas.openxmlformats.org/officeDocument/2006/custom-properties" xmlns:vt="http://schemas.openxmlformats.org/officeDocument/2006/docPropsVTypes"/>
</file>